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D5188" w14:textId="1BC2F70A" w:rsidR="00B24A0D" w:rsidRPr="00087514" w:rsidRDefault="00DD2EB2" w:rsidP="00934873">
      <w:pPr>
        <w:spacing w:after="0" w:line="240" w:lineRule="auto"/>
        <w:jc w:val="center"/>
        <w:rPr>
          <w:rFonts w:ascii="Arial" w:hAnsi="Arial" w:cs="Arial"/>
        </w:rPr>
      </w:pPr>
      <w:r w:rsidRPr="00087514">
        <w:rPr>
          <w:rFonts w:ascii="Arial" w:hAnsi="Arial" w:cs="Arial"/>
          <w:noProof/>
        </w:rPr>
        <w:drawing>
          <wp:inline distT="0" distB="0" distL="0" distR="0" wp14:anchorId="085BEE9D" wp14:editId="785C08B7">
            <wp:extent cx="1464162" cy="567994"/>
            <wp:effectExtent l="0" t="0" r="3175" b="3810"/>
            <wp:docPr id="1" name="Picture 1" descr="CI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O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370" cy="57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463CA" w14:textId="3371E597" w:rsidR="00B24A0D" w:rsidRPr="00087514" w:rsidRDefault="00B24A0D" w:rsidP="008C64CF">
      <w:pPr>
        <w:spacing w:after="0" w:line="240" w:lineRule="auto"/>
        <w:rPr>
          <w:rFonts w:ascii="Arial" w:hAnsi="Arial" w:cs="Arial"/>
        </w:rPr>
      </w:pPr>
    </w:p>
    <w:p w14:paraId="25D38463" w14:textId="275C30BB" w:rsidR="00934873" w:rsidRPr="00F64385" w:rsidRDefault="00596F87" w:rsidP="00596F87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20"/>
          <w:szCs w:val="20"/>
        </w:rPr>
      </w:pPr>
      <w:proofErr w:type="spellStart"/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EN:Connect</w:t>
      </w:r>
      <w:proofErr w:type="spellEnd"/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 Employm</w:t>
      </w:r>
      <w:r w:rsidR="00477928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en</w:t>
      </w: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t and Skills </w:t>
      </w:r>
      <w:r w:rsidR="004925C1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in </w:t>
      </w: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Communities Forum</w:t>
      </w:r>
    </w:p>
    <w:p w14:paraId="42C4F860" w14:textId="7A594D6B" w:rsidR="0099508F" w:rsidRPr="00F64385" w:rsidRDefault="0099508F" w:rsidP="00596F87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20"/>
          <w:szCs w:val="20"/>
        </w:rPr>
      </w:pP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#</w:t>
      </w:r>
      <w:r w:rsidR="009273F2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1</w:t>
      </w:r>
      <w:r w:rsidR="00DF2ED5">
        <w:rPr>
          <w:rFonts w:ascii="Graublau Web Bold" w:hAnsi="Graublau Web Bold" w:cs="Arial"/>
          <w:b/>
          <w:bCs/>
          <w:color w:val="5C6F7C"/>
          <w:sz w:val="20"/>
          <w:szCs w:val="20"/>
        </w:rPr>
        <w:t>2</w:t>
      </w:r>
    </w:p>
    <w:p w14:paraId="6411D1AB" w14:textId="69155B48" w:rsidR="00934873" w:rsidRPr="00F64385" w:rsidRDefault="00934873" w:rsidP="00934873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20"/>
          <w:szCs w:val="20"/>
        </w:rPr>
      </w:pP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Tuesday </w:t>
      </w:r>
      <w:r w:rsidR="006D41EA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1</w:t>
      </w:r>
      <w:r w:rsidR="00DF2ED5">
        <w:rPr>
          <w:rFonts w:ascii="Graublau Web Bold" w:hAnsi="Graublau Web Bold" w:cs="Arial"/>
          <w:b/>
          <w:bCs/>
          <w:color w:val="5C6F7C"/>
          <w:sz w:val="20"/>
          <w:szCs w:val="20"/>
        </w:rPr>
        <w:t>2 July</w:t>
      </w:r>
      <w:r w:rsidR="009273F2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 </w:t>
      </w: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202</w:t>
      </w:r>
      <w:r w:rsidR="0099508F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2</w:t>
      </w:r>
    </w:p>
    <w:p w14:paraId="1AA56743" w14:textId="5B7F70C0" w:rsidR="00934873" w:rsidRPr="00F64385" w:rsidRDefault="00934873" w:rsidP="0093487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64385">
        <w:rPr>
          <w:rFonts w:ascii="Arial" w:hAnsi="Arial" w:cs="Arial"/>
          <w:sz w:val="20"/>
          <w:szCs w:val="20"/>
        </w:rPr>
        <w:t>14.00 -15.30</w:t>
      </w:r>
    </w:p>
    <w:p w14:paraId="33819FB5" w14:textId="0ED8B208" w:rsidR="000B2E60" w:rsidRPr="00F64385" w:rsidRDefault="000B2E60" w:rsidP="0093487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274C346D" w14:textId="5EC49BBE" w:rsidR="00721184" w:rsidRPr="00F64385" w:rsidRDefault="00DC3B02" w:rsidP="00934873">
      <w:pPr>
        <w:spacing w:after="0" w:line="240" w:lineRule="auto"/>
        <w:jc w:val="center"/>
        <w:rPr>
          <w:rFonts w:ascii="Graublau Web Bold" w:hAnsi="Graublau Web Bold" w:cs="Arial"/>
          <w:color w:val="5C6F7C"/>
          <w:sz w:val="20"/>
          <w:szCs w:val="20"/>
        </w:rPr>
      </w:pPr>
      <w:r w:rsidRPr="00F64385">
        <w:rPr>
          <w:rFonts w:ascii="Graublau Web Bold" w:hAnsi="Graublau Web Bold" w:cs="Arial"/>
          <w:b/>
          <w:color w:val="5C6F7C"/>
          <w:sz w:val="20"/>
          <w:szCs w:val="20"/>
        </w:rPr>
        <w:t>Venue</w:t>
      </w:r>
      <w:r w:rsidR="00934873" w:rsidRPr="00F64385">
        <w:rPr>
          <w:rFonts w:ascii="Graublau Web Bold" w:hAnsi="Graublau Web Bold" w:cs="Arial"/>
          <w:color w:val="5C6F7C"/>
          <w:sz w:val="20"/>
          <w:szCs w:val="20"/>
        </w:rPr>
        <w:t xml:space="preserve">  </w:t>
      </w:r>
      <w:r w:rsidR="001C4671" w:rsidRPr="00F64385">
        <w:rPr>
          <w:rFonts w:ascii="Arial" w:hAnsi="Arial" w:cs="Arial"/>
          <w:bCs/>
          <w:sz w:val="20"/>
          <w:szCs w:val="20"/>
        </w:rPr>
        <w:t xml:space="preserve">Video </w:t>
      </w:r>
      <w:r w:rsidR="00FB2957" w:rsidRPr="00F64385">
        <w:rPr>
          <w:rFonts w:ascii="Arial" w:hAnsi="Arial" w:cs="Arial"/>
          <w:bCs/>
          <w:sz w:val="20"/>
          <w:szCs w:val="20"/>
        </w:rPr>
        <w:t>meeting</w:t>
      </w:r>
      <w:r w:rsidR="00934873" w:rsidRPr="00F64385">
        <w:rPr>
          <w:rFonts w:ascii="Arial" w:hAnsi="Arial" w:cs="Arial"/>
          <w:bCs/>
          <w:sz w:val="20"/>
          <w:szCs w:val="20"/>
        </w:rPr>
        <w:t xml:space="preserve"> (MS Teams)</w:t>
      </w:r>
    </w:p>
    <w:p w14:paraId="16C3E19A" w14:textId="77777777" w:rsidR="00132B2C" w:rsidRPr="00087514" w:rsidRDefault="00132B2C" w:rsidP="00CC4D48">
      <w:pPr>
        <w:spacing w:after="0" w:line="240" w:lineRule="auto"/>
        <w:rPr>
          <w:rFonts w:ascii="Arial" w:hAnsi="Arial" w:cs="Arial"/>
          <w:b/>
          <w:bCs/>
        </w:rPr>
      </w:pPr>
    </w:p>
    <w:p w14:paraId="17C62D7D" w14:textId="1CE4789D" w:rsidR="00B24A0D" w:rsidRPr="00934873" w:rsidRDefault="00B24A0D" w:rsidP="00934873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36"/>
          <w:szCs w:val="36"/>
        </w:rPr>
      </w:pPr>
      <w:bookmarkStart w:id="0" w:name="_Hlk51860340"/>
      <w:r w:rsidRPr="00934873">
        <w:rPr>
          <w:rFonts w:ascii="Graublau Web Bold" w:hAnsi="Graublau Web Bold" w:cs="Arial"/>
          <w:b/>
          <w:bCs/>
          <w:color w:val="5C6F7C"/>
          <w:sz w:val="36"/>
          <w:szCs w:val="36"/>
        </w:rPr>
        <w:t>AGENDA</w:t>
      </w:r>
    </w:p>
    <w:p w14:paraId="03F3E938" w14:textId="77777777" w:rsidR="00132B2C" w:rsidRPr="00087514" w:rsidRDefault="00132B2C" w:rsidP="00CC4D48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5103"/>
        <w:gridCol w:w="2835"/>
      </w:tblGrid>
      <w:tr w:rsidR="00087514" w:rsidRPr="000C3938" w14:paraId="50C613B0" w14:textId="77777777" w:rsidTr="2B1EF134">
        <w:trPr>
          <w:trHeight w:val="319"/>
        </w:trPr>
        <w:tc>
          <w:tcPr>
            <w:tcW w:w="562" w:type="dxa"/>
          </w:tcPr>
          <w:p w14:paraId="20DD7674" w14:textId="30F5B295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#</w:t>
            </w:r>
          </w:p>
        </w:tc>
        <w:tc>
          <w:tcPr>
            <w:tcW w:w="851" w:type="dxa"/>
          </w:tcPr>
          <w:p w14:paraId="6B1615EE" w14:textId="27FF87A6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Time</w:t>
            </w:r>
          </w:p>
        </w:tc>
        <w:tc>
          <w:tcPr>
            <w:tcW w:w="5103" w:type="dxa"/>
          </w:tcPr>
          <w:p w14:paraId="49544AD7" w14:textId="66077E19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I</w:t>
            </w:r>
            <w:r w:rsidR="000B2E60"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tem</w:t>
            </w:r>
          </w:p>
        </w:tc>
        <w:tc>
          <w:tcPr>
            <w:tcW w:w="2835" w:type="dxa"/>
          </w:tcPr>
          <w:p w14:paraId="41C7EBDA" w14:textId="38868215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P</w:t>
            </w:r>
            <w:r w:rsidR="000B2E60"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resented by:</w:t>
            </w:r>
          </w:p>
        </w:tc>
      </w:tr>
      <w:tr w:rsidR="00087514" w:rsidRPr="000C3938" w14:paraId="5ED93E76" w14:textId="77777777" w:rsidTr="2B1EF134">
        <w:tc>
          <w:tcPr>
            <w:tcW w:w="562" w:type="dxa"/>
          </w:tcPr>
          <w:p w14:paraId="0C213EE8" w14:textId="362A07D2" w:rsidR="000B2E60" w:rsidRPr="00F64385" w:rsidRDefault="00C932E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7276FBCE" w14:textId="514EDA3B" w:rsidR="000B2E60" w:rsidRPr="00F64385" w:rsidRDefault="000B2E6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4</w:t>
            </w:r>
            <w:r w:rsidR="00934873" w:rsidRPr="00F64385">
              <w:rPr>
                <w:rFonts w:ascii="Arial" w:hAnsi="Arial" w:cs="Arial"/>
                <w:sz w:val="20"/>
                <w:szCs w:val="20"/>
              </w:rPr>
              <w:t>.</w:t>
            </w:r>
            <w:r w:rsidRPr="00F64385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5103" w:type="dxa"/>
          </w:tcPr>
          <w:p w14:paraId="7C9B4EE5" w14:textId="77777777" w:rsidR="000B2E60" w:rsidRPr="00F64385" w:rsidRDefault="000B2E6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Welcome</w:t>
            </w:r>
          </w:p>
          <w:p w14:paraId="303D1857" w14:textId="77777777" w:rsidR="00AF698A" w:rsidRPr="00F64385" w:rsidRDefault="00AF698A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Introductions</w:t>
            </w:r>
          </w:p>
          <w:p w14:paraId="0887C0BC" w14:textId="77777777" w:rsidR="00AF698A" w:rsidRPr="00F64385" w:rsidRDefault="00AF698A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Apologies</w:t>
            </w:r>
          </w:p>
          <w:p w14:paraId="107CA8A4" w14:textId="5AF9ADC8" w:rsidR="00D57A69" w:rsidRPr="00F64385" w:rsidRDefault="00D57A69" w:rsidP="000D4B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BB8167D" w14:textId="4AC9B330" w:rsidR="00934873" w:rsidRPr="00F64385" w:rsidRDefault="000B2E6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bCs/>
                <w:sz w:val="20"/>
                <w:szCs w:val="20"/>
              </w:rPr>
              <w:t>Simeon Perry</w:t>
            </w:r>
            <w:r w:rsidR="00934873" w:rsidRPr="00F643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</w:t>
            </w:r>
            <w:r w:rsidR="00934873" w:rsidRPr="00F64385">
              <w:rPr>
                <w:rFonts w:ascii="Arial" w:hAnsi="Arial" w:cs="Arial"/>
                <w:sz w:val="20"/>
                <w:szCs w:val="20"/>
              </w:rPr>
              <w:t xml:space="preserve">Head of Operations        </w:t>
            </w:r>
          </w:p>
          <w:p w14:paraId="195E4DDC" w14:textId="5B1BFCA4" w:rsidR="000B2E60" w:rsidRPr="00F64385" w:rsidRDefault="00934873" w:rsidP="000D4B1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EN:Able Communities</w:t>
            </w:r>
          </w:p>
        </w:tc>
      </w:tr>
      <w:tr w:rsidR="00613BED" w:rsidRPr="000C3938" w14:paraId="7E9E1C1D" w14:textId="77777777" w:rsidTr="2B1EF134">
        <w:trPr>
          <w:trHeight w:val="269"/>
        </w:trPr>
        <w:tc>
          <w:tcPr>
            <w:tcW w:w="562" w:type="dxa"/>
          </w:tcPr>
          <w:p w14:paraId="336A4DA7" w14:textId="36C10CC3" w:rsidR="00613BED" w:rsidRPr="00F64385" w:rsidRDefault="0034743E" w:rsidP="00613BE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1031CE0C" w14:textId="4CE240A6" w:rsidR="00613BED" w:rsidRPr="00F64385" w:rsidRDefault="00613BED" w:rsidP="00613BED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4.</w:t>
            </w:r>
            <w:r w:rsidR="0034743E">
              <w:rPr>
                <w:rFonts w:ascii="Arial" w:hAnsi="Arial" w:cs="Arial"/>
                <w:sz w:val="20"/>
                <w:szCs w:val="20"/>
              </w:rPr>
              <w:t>0</w:t>
            </w:r>
            <w:r w:rsidR="00894702" w:rsidRPr="00F6438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103" w:type="dxa"/>
          </w:tcPr>
          <w:p w14:paraId="76B96F5F" w14:textId="796511BA" w:rsidR="00613BED" w:rsidRPr="00F64385" w:rsidRDefault="00613BED" w:rsidP="00613BED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54944087"/>
            <w:r w:rsidRPr="00F6438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se Study</w:t>
            </w:r>
            <w:r w:rsidRPr="00F64385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  <w:bookmarkEnd w:id="1"/>
            <w:r w:rsidR="00DF2ED5">
              <w:rPr>
                <w:rFonts w:ascii="Arial" w:eastAsia="Times New Roman" w:hAnsi="Arial" w:cs="Arial"/>
                <w:sz w:val="20"/>
                <w:szCs w:val="20"/>
              </w:rPr>
              <w:t>WDH</w:t>
            </w:r>
          </w:p>
          <w:p w14:paraId="7B23AC25" w14:textId="25B2113F" w:rsidR="005F4A71" w:rsidRPr="00F64385" w:rsidRDefault="00C761F3" w:rsidP="00613BE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B4C757A" wp14:editId="5E9C8D7F">
                  <wp:extent cx="1078173" cy="588658"/>
                  <wp:effectExtent l="0" t="0" r="825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965" cy="590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BA55AF" w14:textId="4757BA21" w:rsidR="00B23960" w:rsidRPr="00F64385" w:rsidRDefault="00B23960" w:rsidP="2B1EF134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37800E47" w14:textId="77777777" w:rsidR="000B6722" w:rsidRDefault="00DF2ED5" w:rsidP="000B67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im Craven</w:t>
            </w:r>
          </w:p>
          <w:p w14:paraId="447604AC" w14:textId="57B6A3ED" w:rsidR="002F636C" w:rsidRPr="002F636C" w:rsidRDefault="002F636C" w:rsidP="000B6722">
            <w:pPr>
              <w:rPr>
                <w:rFonts w:ascii="Arial" w:hAnsi="Arial" w:cs="Arial"/>
                <w:sz w:val="20"/>
                <w:szCs w:val="20"/>
              </w:rPr>
            </w:pPr>
            <w:r w:rsidRPr="002F636C">
              <w:rPr>
                <w:rFonts w:ascii="Arial" w:hAnsi="Arial" w:cs="Arial"/>
                <w:sz w:val="20"/>
                <w:szCs w:val="20"/>
              </w:rPr>
              <w:t>Social Investment Manager</w:t>
            </w:r>
          </w:p>
        </w:tc>
      </w:tr>
      <w:tr w:rsidR="00613BED" w:rsidRPr="000C3938" w14:paraId="6E7828C4" w14:textId="77777777" w:rsidTr="2B1EF134">
        <w:trPr>
          <w:trHeight w:val="269"/>
        </w:trPr>
        <w:tc>
          <w:tcPr>
            <w:tcW w:w="562" w:type="dxa"/>
          </w:tcPr>
          <w:p w14:paraId="4187F03C" w14:textId="2BA187E4" w:rsidR="00613BED" w:rsidRPr="000C3938" w:rsidRDefault="0034743E" w:rsidP="00613B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851" w:type="dxa"/>
          </w:tcPr>
          <w:p w14:paraId="17180744" w14:textId="1E988153" w:rsidR="00613BED" w:rsidRPr="000C3938" w:rsidRDefault="006F47FD" w:rsidP="00613B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</w:t>
            </w:r>
            <w:r w:rsidR="006522DF">
              <w:rPr>
                <w:rFonts w:ascii="Arial" w:hAnsi="Arial" w:cs="Arial"/>
              </w:rPr>
              <w:t>25</w:t>
            </w:r>
          </w:p>
        </w:tc>
        <w:tc>
          <w:tcPr>
            <w:tcW w:w="5103" w:type="dxa"/>
          </w:tcPr>
          <w:p w14:paraId="05E65E30" w14:textId="77777777" w:rsidR="001B21BC" w:rsidRDefault="00A30EE8" w:rsidP="001B21BC">
            <w:pPr>
              <w:rPr>
                <w:rFonts w:ascii="Arial" w:hAnsi="Arial" w:cs="Arial"/>
                <w:b/>
              </w:rPr>
            </w:pPr>
            <w:r w:rsidRPr="001B21BC">
              <w:rPr>
                <w:rFonts w:ascii="Arial" w:hAnsi="Arial" w:cs="Arial"/>
                <w:bCs/>
              </w:rPr>
              <w:t xml:space="preserve"> </w:t>
            </w:r>
            <w:r w:rsidR="001B21BC">
              <w:rPr>
                <w:rFonts w:ascii="Arial" w:hAnsi="Arial" w:cs="Arial"/>
                <w:b/>
              </w:rPr>
              <w:t>Health (disability) and Employment</w:t>
            </w:r>
          </w:p>
          <w:p w14:paraId="3D7EB98F" w14:textId="77777777" w:rsidR="001B21BC" w:rsidRDefault="001B21BC" w:rsidP="001B21BC">
            <w:pPr>
              <w:rPr>
                <w:rFonts w:ascii="Arial" w:hAnsi="Arial" w:cs="Arial"/>
                <w:bCs/>
              </w:rPr>
            </w:pPr>
          </w:p>
          <w:p w14:paraId="043ADA39" w14:textId="757C282E" w:rsidR="008C68FF" w:rsidRDefault="008C68FF" w:rsidP="008C68FF">
            <w:pPr>
              <w:pStyle w:val="ListParagraph"/>
              <w:numPr>
                <w:ilvl w:val="0"/>
                <w:numId w:val="29"/>
              </w:numPr>
              <w:spacing w:line="252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olicy context </w:t>
            </w:r>
          </w:p>
          <w:p w14:paraId="60D26E4F" w14:textId="77777777" w:rsidR="008C68FF" w:rsidRDefault="008C68FF" w:rsidP="008C68FF">
            <w:pPr>
              <w:pStyle w:val="ListParagraph"/>
              <w:numPr>
                <w:ilvl w:val="0"/>
                <w:numId w:val="29"/>
              </w:numPr>
              <w:spacing w:line="252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DWP initiatives – Access to work/Disability Confident/GP surgeries/Health Adjustments Passport/Work and Health Programme</w:t>
            </w:r>
          </w:p>
          <w:p w14:paraId="03DEAFFC" w14:textId="77777777" w:rsidR="008C68FF" w:rsidRDefault="008C68FF" w:rsidP="008C68FF">
            <w:pPr>
              <w:pStyle w:val="ListParagraph"/>
              <w:numPr>
                <w:ilvl w:val="0"/>
                <w:numId w:val="29"/>
              </w:numPr>
              <w:spacing w:line="252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Working with local partners – local authority/providers</w:t>
            </w:r>
          </w:p>
          <w:p w14:paraId="1111FD83" w14:textId="395215F5" w:rsidR="008C68FF" w:rsidRDefault="008C68FF" w:rsidP="008C68FF">
            <w:pPr>
              <w:pStyle w:val="ListParagraph"/>
              <w:numPr>
                <w:ilvl w:val="0"/>
                <w:numId w:val="29"/>
              </w:numPr>
              <w:spacing w:line="252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ed and South </w:t>
            </w:r>
            <w:proofErr w:type="spellStart"/>
            <w:r>
              <w:rPr>
                <w:rFonts w:eastAsia="Times New Roman"/>
              </w:rPr>
              <w:t>Yorkshrie</w:t>
            </w:r>
            <w:proofErr w:type="spellEnd"/>
            <w:r>
              <w:rPr>
                <w:rFonts w:eastAsia="Times New Roman"/>
              </w:rPr>
              <w:t xml:space="preserve"> Mayoral Combined A</w:t>
            </w:r>
            <w:r w:rsidR="00804D3D">
              <w:rPr>
                <w:rFonts w:eastAsia="Times New Roman"/>
              </w:rPr>
              <w:t xml:space="preserve">uthority to provide examples </w:t>
            </w:r>
            <w:proofErr w:type="spellStart"/>
            <w:r w:rsidR="00804D3D">
              <w:rPr>
                <w:rFonts w:eastAsia="Times New Roman"/>
              </w:rPr>
              <w:t>of</w:t>
            </w:r>
            <w:r>
              <w:rPr>
                <w:rFonts w:eastAsia="Times New Roman"/>
              </w:rPr>
              <w:t>successes</w:t>
            </w:r>
            <w:proofErr w:type="spellEnd"/>
            <w:r>
              <w:rPr>
                <w:rFonts w:eastAsia="Times New Roman"/>
              </w:rPr>
              <w:t>/</w:t>
            </w:r>
            <w:proofErr w:type="spellStart"/>
            <w:proofErr w:type="gramStart"/>
            <w:r>
              <w:rPr>
                <w:rFonts w:eastAsia="Times New Roman"/>
              </w:rPr>
              <w:t>initiatives</w:t>
            </w:r>
            <w:r w:rsidR="00804D3D">
              <w:rPr>
                <w:rFonts w:eastAsia="Times New Roman"/>
              </w:rPr>
              <w:t>and</w:t>
            </w:r>
            <w:proofErr w:type="spellEnd"/>
            <w:r w:rsidR="00804D3D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 xml:space="preserve"> how</w:t>
            </w:r>
            <w:proofErr w:type="gramEnd"/>
            <w:r>
              <w:rPr>
                <w:rFonts w:eastAsia="Times New Roman"/>
              </w:rPr>
              <w:t xml:space="preserve"> landlords could help</w:t>
            </w:r>
          </w:p>
          <w:p w14:paraId="7A374F72" w14:textId="77777777" w:rsidR="008C68FF" w:rsidRDefault="008C68FF" w:rsidP="008C68FF">
            <w:pPr>
              <w:pStyle w:val="ListParagraph"/>
              <w:numPr>
                <w:ilvl w:val="0"/>
                <w:numId w:val="29"/>
              </w:numPr>
              <w:spacing w:line="252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Q&amp;A</w:t>
            </w:r>
          </w:p>
          <w:p w14:paraId="08781D41" w14:textId="77777777" w:rsidR="00942EA1" w:rsidRDefault="00942EA1" w:rsidP="00942EA1">
            <w:pPr>
              <w:spacing w:line="252" w:lineRule="auto"/>
              <w:rPr>
                <w:rFonts w:eastAsia="Times New Roman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25"/>
              <w:gridCol w:w="1626"/>
              <w:gridCol w:w="1626"/>
            </w:tblGrid>
            <w:tr w:rsidR="00942EA1" w14:paraId="1B07FB06" w14:textId="77777777" w:rsidTr="001E11B0">
              <w:tc>
                <w:tcPr>
                  <w:tcW w:w="1625" w:type="dxa"/>
                </w:tcPr>
                <w:p w14:paraId="61B83A23" w14:textId="41A13226" w:rsidR="00942EA1" w:rsidRDefault="00942EA1" w:rsidP="00942EA1">
                  <w:pPr>
                    <w:spacing w:line="252" w:lineRule="auto"/>
                    <w:rPr>
                      <w:rFonts w:eastAsia="Times New Roman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00DB5F1" wp14:editId="7157D3D4">
                        <wp:extent cx="717539" cy="728663"/>
                        <wp:effectExtent l="0" t="0" r="6985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30376" cy="74169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626" w:type="dxa"/>
                </w:tcPr>
                <w:p w14:paraId="739B368A" w14:textId="5BD661F1" w:rsidR="00942EA1" w:rsidRDefault="00942EA1" w:rsidP="00942EA1">
                  <w:pPr>
                    <w:spacing w:line="252" w:lineRule="auto"/>
                    <w:rPr>
                      <w:rFonts w:eastAsia="Times New Roman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A782EB2" wp14:editId="4276EFCD">
                        <wp:extent cx="749313" cy="700088"/>
                        <wp:effectExtent l="0" t="0" r="0" b="508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54277" cy="70472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626" w:type="dxa"/>
                </w:tcPr>
                <w:p w14:paraId="24884691" w14:textId="61E3761C" w:rsidR="00942EA1" w:rsidRDefault="008A21AA" w:rsidP="00942EA1">
                  <w:pPr>
                    <w:spacing w:line="252" w:lineRule="auto"/>
                    <w:rPr>
                      <w:rFonts w:eastAsia="Times New Roman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E370CDA" wp14:editId="50F4EAA0">
                        <wp:extent cx="895350" cy="300355"/>
                        <wp:effectExtent l="0" t="0" r="0" b="4445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95350" cy="3003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0FDB6A89" w14:textId="621F873D" w:rsidR="009273F2" w:rsidRPr="009273F2" w:rsidRDefault="00942EA1" w:rsidP="009273F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</w:t>
            </w:r>
          </w:p>
        </w:tc>
        <w:tc>
          <w:tcPr>
            <w:tcW w:w="2835" w:type="dxa"/>
          </w:tcPr>
          <w:p w14:paraId="4153EF8C" w14:textId="77777777" w:rsidR="00A30EE8" w:rsidRPr="00804D3D" w:rsidRDefault="0023435A" w:rsidP="006D41EA">
            <w:pPr>
              <w:rPr>
                <w:rFonts w:ascii="Arial" w:hAnsi="Arial" w:cs="Arial"/>
                <w:b/>
                <w:bCs/>
              </w:rPr>
            </w:pPr>
            <w:r w:rsidRPr="00804D3D">
              <w:rPr>
                <w:rFonts w:ascii="Arial" w:hAnsi="Arial" w:cs="Arial"/>
                <w:b/>
                <w:bCs/>
              </w:rPr>
              <w:t>Garth McLean</w:t>
            </w:r>
          </w:p>
          <w:p w14:paraId="382AE017" w14:textId="77777777" w:rsidR="0023435A" w:rsidRDefault="0023435A" w:rsidP="006D41E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arntership</w:t>
            </w:r>
            <w:proofErr w:type="spellEnd"/>
            <w:r>
              <w:rPr>
                <w:rFonts w:ascii="Arial" w:hAnsi="Arial" w:cs="Arial"/>
              </w:rPr>
              <w:t xml:space="preserve"> Manager, DWP North Central Team </w:t>
            </w:r>
            <w:r w:rsidR="00D3780D">
              <w:rPr>
                <w:rFonts w:ascii="Arial" w:hAnsi="Arial" w:cs="Arial"/>
              </w:rPr>
              <w:t>DWP</w:t>
            </w:r>
          </w:p>
          <w:p w14:paraId="3B0FDA52" w14:textId="77777777" w:rsidR="00804D3D" w:rsidRDefault="00804D3D" w:rsidP="006D41EA">
            <w:pPr>
              <w:rPr>
                <w:rFonts w:ascii="Arial" w:hAnsi="Arial" w:cs="Arial"/>
              </w:rPr>
            </w:pPr>
          </w:p>
          <w:p w14:paraId="71ABBD16" w14:textId="19F6E2C4" w:rsidR="00555999" w:rsidRPr="008A21AA" w:rsidRDefault="008A21AA" w:rsidP="006D41EA">
            <w:pPr>
              <w:rPr>
                <w:rFonts w:ascii="Arial" w:hAnsi="Arial" w:cs="Arial"/>
                <w:u w:val="single"/>
              </w:rPr>
            </w:pPr>
            <w:r w:rsidRPr="008A21AA">
              <w:rPr>
                <w:rFonts w:ascii="Arial" w:hAnsi="Arial" w:cs="Arial"/>
                <w:u w:val="single"/>
              </w:rPr>
              <w:t>Case studies</w:t>
            </w:r>
          </w:p>
          <w:p w14:paraId="680D17E4" w14:textId="77777777" w:rsidR="00555999" w:rsidRPr="008A21AA" w:rsidRDefault="00555999" w:rsidP="0055599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21AA">
              <w:rPr>
                <w:rFonts w:ascii="Arial" w:hAnsi="Arial" w:cs="Arial"/>
                <w:b/>
                <w:bCs/>
                <w:sz w:val="24"/>
                <w:szCs w:val="24"/>
              </w:rPr>
              <w:t>Richard Hill</w:t>
            </w:r>
          </w:p>
          <w:p w14:paraId="1821C8EE" w14:textId="04B37CCD" w:rsidR="00555999" w:rsidRDefault="00555999" w:rsidP="005559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YCMA</w:t>
            </w:r>
          </w:p>
          <w:p w14:paraId="19848A31" w14:textId="77777777" w:rsidR="00555999" w:rsidRDefault="00555999" w:rsidP="006D41EA">
            <w:pPr>
              <w:rPr>
                <w:rFonts w:ascii="Arial" w:hAnsi="Arial" w:cs="Arial"/>
              </w:rPr>
            </w:pPr>
          </w:p>
          <w:p w14:paraId="0A413EEC" w14:textId="360AAEA2" w:rsidR="00555999" w:rsidRPr="001E11B0" w:rsidRDefault="00555999" w:rsidP="0055599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11B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ndy </w:t>
            </w:r>
            <w:proofErr w:type="spellStart"/>
            <w:r w:rsidRPr="001E11B0">
              <w:rPr>
                <w:rFonts w:ascii="Arial" w:hAnsi="Arial" w:cs="Arial"/>
                <w:b/>
                <w:bCs/>
                <w:sz w:val="24"/>
                <w:szCs w:val="24"/>
              </w:rPr>
              <w:t>Hunsley</w:t>
            </w:r>
            <w:proofErr w:type="spellEnd"/>
            <w:r w:rsidRPr="001E11B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8A21AA" w:rsidRPr="001E11B0">
              <w:rPr>
                <w:rFonts w:ascii="Arial" w:hAnsi="Arial" w:cs="Arial"/>
                <w:b/>
                <w:bCs/>
                <w:sz w:val="24"/>
                <w:szCs w:val="24"/>
              </w:rPr>
              <w:t>/</w:t>
            </w:r>
            <w:r w:rsidRPr="001E11B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Julie McNicholas</w:t>
            </w:r>
          </w:p>
          <w:p w14:paraId="2D663453" w14:textId="36A1C02F" w:rsidR="00555999" w:rsidRDefault="00555999" w:rsidP="005559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ed</w:t>
            </w:r>
          </w:p>
          <w:p w14:paraId="7E7095BF" w14:textId="77777777" w:rsidR="00555999" w:rsidRDefault="00555999" w:rsidP="006D41EA">
            <w:pPr>
              <w:rPr>
                <w:rFonts w:ascii="Arial" w:hAnsi="Arial" w:cs="Arial"/>
              </w:rPr>
            </w:pPr>
          </w:p>
          <w:p w14:paraId="467A915E" w14:textId="77777777" w:rsidR="00555999" w:rsidRDefault="00555999" w:rsidP="006D41EA">
            <w:pPr>
              <w:rPr>
                <w:rFonts w:ascii="Arial" w:hAnsi="Arial" w:cs="Arial"/>
              </w:rPr>
            </w:pPr>
          </w:p>
          <w:p w14:paraId="6F92D166" w14:textId="5FE3A3CD" w:rsidR="00804D3D" w:rsidRPr="00346542" w:rsidRDefault="00804D3D" w:rsidP="006D41EA">
            <w:pPr>
              <w:rPr>
                <w:rFonts w:ascii="Arial" w:hAnsi="Arial" w:cs="Arial"/>
              </w:rPr>
            </w:pPr>
          </w:p>
        </w:tc>
      </w:tr>
      <w:tr w:rsidR="0034743E" w:rsidRPr="00F64385" w14:paraId="42C5D42F" w14:textId="77777777" w:rsidTr="2B1EF134">
        <w:trPr>
          <w:trHeight w:val="269"/>
        </w:trPr>
        <w:tc>
          <w:tcPr>
            <w:tcW w:w="562" w:type="dxa"/>
          </w:tcPr>
          <w:p w14:paraId="39720393" w14:textId="2DB34E70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5FFF218" w14:textId="635EDB57" w:rsidR="0034743E" w:rsidRPr="00F64385" w:rsidRDefault="006522DF" w:rsidP="003474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15</w:t>
            </w:r>
          </w:p>
        </w:tc>
        <w:tc>
          <w:tcPr>
            <w:tcW w:w="5103" w:type="dxa"/>
          </w:tcPr>
          <w:p w14:paraId="0B8FB48D" w14:textId="77777777" w:rsidR="0034743E" w:rsidRPr="00F64385" w:rsidRDefault="0034743E" w:rsidP="003474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sz w:val="20"/>
                <w:szCs w:val="20"/>
              </w:rPr>
              <w:t>National policy update</w:t>
            </w:r>
          </w:p>
          <w:p w14:paraId="26F77ECD" w14:textId="230E3627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noProof/>
                <w:sz w:val="20"/>
                <w:szCs w:val="20"/>
              </w:rPr>
              <w:drawing>
                <wp:inline distT="0" distB="0" distL="0" distR="0" wp14:anchorId="73404118" wp14:editId="030E2823">
                  <wp:extent cx="423081" cy="44434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081" cy="44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78C1DB1D" w14:textId="77777777" w:rsidR="00EC42FB" w:rsidRDefault="00EC42FB" w:rsidP="003474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sanne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Jobson</w:t>
            </w:r>
            <w:proofErr w:type="spellEnd"/>
          </w:p>
          <w:p w14:paraId="4267675E" w14:textId="77777777" w:rsidR="0034743E" w:rsidRDefault="00EC42FB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EC42FB">
              <w:rPr>
                <w:rFonts w:ascii="Arial" w:hAnsi="Arial" w:cs="Arial"/>
                <w:sz w:val="20"/>
                <w:szCs w:val="20"/>
              </w:rPr>
              <w:t>Karbon Homes</w:t>
            </w:r>
            <w:r w:rsidR="0034743E" w:rsidRPr="00EC42F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FC85084" w14:textId="0D384686" w:rsidR="00197388" w:rsidRPr="00EC42FB" w:rsidRDefault="00197388" w:rsidP="003474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Board member of Communities that Work)</w:t>
            </w:r>
          </w:p>
        </w:tc>
      </w:tr>
      <w:tr w:rsidR="0034743E" w:rsidRPr="00F64385" w14:paraId="48DFE420" w14:textId="77777777" w:rsidTr="2B1EF134">
        <w:trPr>
          <w:trHeight w:val="269"/>
        </w:trPr>
        <w:tc>
          <w:tcPr>
            <w:tcW w:w="562" w:type="dxa"/>
          </w:tcPr>
          <w:p w14:paraId="5CA6759C" w14:textId="77F9DAFF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78FAD5BC" w14:textId="6A4B37B9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5.25</w:t>
            </w:r>
          </w:p>
        </w:tc>
        <w:tc>
          <w:tcPr>
            <w:tcW w:w="5103" w:type="dxa"/>
          </w:tcPr>
          <w:p w14:paraId="219BEC65" w14:textId="5389397C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Future meetings</w:t>
            </w:r>
          </w:p>
          <w:p w14:paraId="548516FF" w14:textId="77777777" w:rsidR="0034743E" w:rsidRPr="00F64385" w:rsidRDefault="0034743E" w:rsidP="0034743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Topics to discuss</w:t>
            </w:r>
          </w:p>
          <w:p w14:paraId="49E674FF" w14:textId="54E34897" w:rsidR="0034743E" w:rsidRPr="00F64385" w:rsidRDefault="0034743E" w:rsidP="0034743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Seeking landlords to present topics of their good practice</w:t>
            </w:r>
          </w:p>
        </w:tc>
        <w:tc>
          <w:tcPr>
            <w:tcW w:w="2835" w:type="dxa"/>
          </w:tcPr>
          <w:p w14:paraId="29234377" w14:textId="65DAA2F6" w:rsidR="0034743E" w:rsidRPr="00F64385" w:rsidRDefault="0034743E" w:rsidP="003474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bCs/>
                <w:sz w:val="20"/>
                <w:szCs w:val="20"/>
              </w:rPr>
              <w:t>Simeon Perry</w:t>
            </w:r>
          </w:p>
        </w:tc>
      </w:tr>
      <w:tr w:rsidR="0034743E" w:rsidRPr="00F64385" w14:paraId="67DE9853" w14:textId="77777777" w:rsidTr="2B1EF134">
        <w:trPr>
          <w:trHeight w:val="58"/>
        </w:trPr>
        <w:tc>
          <w:tcPr>
            <w:tcW w:w="562" w:type="dxa"/>
          </w:tcPr>
          <w:p w14:paraId="412B97BE" w14:textId="77777777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069338F" w14:textId="07E3E70A" w:rsidR="0034743E" w:rsidRPr="00F64385" w:rsidRDefault="0034743E" w:rsidP="0034743E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6438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5.30</w:t>
            </w:r>
          </w:p>
        </w:tc>
        <w:tc>
          <w:tcPr>
            <w:tcW w:w="5103" w:type="dxa"/>
          </w:tcPr>
          <w:p w14:paraId="1EEBBF21" w14:textId="1F4C4D0D" w:rsidR="0034743E" w:rsidRPr="00F64385" w:rsidRDefault="0034743E" w:rsidP="0034743E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6438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lose</w:t>
            </w:r>
          </w:p>
        </w:tc>
        <w:tc>
          <w:tcPr>
            <w:tcW w:w="2835" w:type="dxa"/>
          </w:tcPr>
          <w:p w14:paraId="55102815" w14:textId="263D9FFB" w:rsidR="0034743E" w:rsidRPr="00F64385" w:rsidRDefault="0034743E" w:rsidP="0034743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bookmarkEnd w:id="0"/>
    </w:tbl>
    <w:p w14:paraId="5E573EE9" w14:textId="6978FAF6" w:rsidR="00451A6C" w:rsidRPr="00F64385" w:rsidRDefault="00451A6C" w:rsidP="00B46CE0">
      <w:pPr>
        <w:spacing w:after="0" w:line="240" w:lineRule="auto"/>
        <w:rPr>
          <w:rFonts w:ascii="Arial" w:hAnsi="Arial" w:cs="Arial"/>
          <w:b/>
          <w:bCs/>
          <w:sz w:val="20"/>
          <w:szCs w:val="20"/>
          <w:vertAlign w:val="subscript"/>
        </w:rPr>
      </w:pPr>
    </w:p>
    <w:sectPr w:rsidR="00451A6C" w:rsidRPr="00F64385" w:rsidSect="0093487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73A85" w14:textId="77777777" w:rsidR="00BC01C4" w:rsidRDefault="00BC01C4" w:rsidP="00D23846">
      <w:pPr>
        <w:spacing w:after="0" w:line="240" w:lineRule="auto"/>
      </w:pPr>
      <w:r>
        <w:separator/>
      </w:r>
    </w:p>
  </w:endnote>
  <w:endnote w:type="continuationSeparator" w:id="0">
    <w:p w14:paraId="086B5823" w14:textId="77777777" w:rsidR="00BC01C4" w:rsidRDefault="00BC01C4" w:rsidP="00D23846">
      <w:pPr>
        <w:spacing w:after="0" w:line="240" w:lineRule="auto"/>
      </w:pPr>
      <w:r>
        <w:continuationSeparator/>
      </w:r>
    </w:p>
  </w:endnote>
  <w:endnote w:type="continuationNotice" w:id="1">
    <w:p w14:paraId="1D8619D5" w14:textId="77777777" w:rsidR="00BC01C4" w:rsidRDefault="00BC01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raublau Web Bold">
    <w:altName w:val="Sitka Small"/>
    <w:panose1 w:val="02000500040000020004"/>
    <w:charset w:val="00"/>
    <w:family w:val="modern"/>
    <w:notTrueType/>
    <w:pitch w:val="variable"/>
    <w:sig w:usb0="A00002EF" w:usb1="4000207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70FA" w14:textId="77777777" w:rsidR="00CA5354" w:rsidRDefault="00CA53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6DA76" w14:textId="77777777" w:rsidR="00CA5354" w:rsidRDefault="00CA53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385AE" w14:textId="77777777" w:rsidR="00CA5354" w:rsidRDefault="00CA5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582F8" w14:textId="77777777" w:rsidR="00BC01C4" w:rsidRDefault="00BC01C4" w:rsidP="00D23846">
      <w:pPr>
        <w:spacing w:after="0" w:line="240" w:lineRule="auto"/>
      </w:pPr>
      <w:r>
        <w:separator/>
      </w:r>
    </w:p>
  </w:footnote>
  <w:footnote w:type="continuationSeparator" w:id="0">
    <w:p w14:paraId="444D1468" w14:textId="77777777" w:rsidR="00BC01C4" w:rsidRDefault="00BC01C4" w:rsidP="00D23846">
      <w:pPr>
        <w:spacing w:after="0" w:line="240" w:lineRule="auto"/>
      </w:pPr>
      <w:r>
        <w:continuationSeparator/>
      </w:r>
    </w:p>
  </w:footnote>
  <w:footnote w:type="continuationNotice" w:id="1">
    <w:p w14:paraId="1ED767FB" w14:textId="77777777" w:rsidR="00BC01C4" w:rsidRDefault="00BC01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D416F" w14:textId="77777777" w:rsidR="00CA5354" w:rsidRDefault="00CA53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ABEC0" w14:textId="54130FDC" w:rsidR="00CA5354" w:rsidRDefault="00CA53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AF79A" w14:textId="77777777" w:rsidR="00CA5354" w:rsidRDefault="00CA5354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l4CYcMxq+Ph4A1" id="XnPSgWb0"/>
    <int:WordHash hashCode="oTgj6XZvJv9yyZ" id="jaJNYs4S"/>
  </int:Manifest>
  <int:Observations>
    <int:Content id="XnPSgWb0">
      <int:Rejection type="LegacyProofing"/>
    </int:Content>
    <int:Content id="jaJNYs4S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60A4"/>
    <w:multiLevelType w:val="hybridMultilevel"/>
    <w:tmpl w:val="80F00B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42A15"/>
    <w:multiLevelType w:val="hybridMultilevel"/>
    <w:tmpl w:val="58B0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C127A"/>
    <w:multiLevelType w:val="hybridMultilevel"/>
    <w:tmpl w:val="24F4F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E33D6"/>
    <w:multiLevelType w:val="hybridMultilevel"/>
    <w:tmpl w:val="5DACE7E4"/>
    <w:lvl w:ilvl="0" w:tplc="74BCC446">
      <w:start w:val="14"/>
      <w:numFmt w:val="bullet"/>
      <w:lvlText w:val="-"/>
      <w:lvlJc w:val="left"/>
      <w:pPr>
        <w:ind w:left="60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4" w:hanging="360"/>
      </w:pPr>
      <w:rPr>
        <w:rFonts w:ascii="Wingdings" w:hAnsi="Wingdings" w:hint="default"/>
      </w:rPr>
    </w:lvl>
  </w:abstractNum>
  <w:abstractNum w:abstractNumId="4" w15:restartNumberingAfterBreak="0">
    <w:nsid w:val="0EE06696"/>
    <w:multiLevelType w:val="hybridMultilevel"/>
    <w:tmpl w:val="85A6B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57173"/>
    <w:multiLevelType w:val="hybridMultilevel"/>
    <w:tmpl w:val="48DEF8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665B1A"/>
    <w:multiLevelType w:val="hybridMultilevel"/>
    <w:tmpl w:val="7E0C33C2"/>
    <w:lvl w:ilvl="0" w:tplc="1D6055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9AB3D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6AE3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12D2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5052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E62C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C476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BF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BA7D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C146BA"/>
    <w:multiLevelType w:val="hybridMultilevel"/>
    <w:tmpl w:val="273EEF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1F715E"/>
    <w:multiLevelType w:val="hybridMultilevel"/>
    <w:tmpl w:val="DF069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9A53E6"/>
    <w:multiLevelType w:val="hybridMultilevel"/>
    <w:tmpl w:val="B3A08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54E2E"/>
    <w:multiLevelType w:val="hybridMultilevel"/>
    <w:tmpl w:val="FCE6A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A09BB"/>
    <w:multiLevelType w:val="hybridMultilevel"/>
    <w:tmpl w:val="D744E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5646C"/>
    <w:multiLevelType w:val="hybridMultilevel"/>
    <w:tmpl w:val="BF34C3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580E52"/>
    <w:multiLevelType w:val="hybridMultilevel"/>
    <w:tmpl w:val="202A6240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425266"/>
    <w:multiLevelType w:val="hybridMultilevel"/>
    <w:tmpl w:val="FB6034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96EE7"/>
    <w:multiLevelType w:val="hybridMultilevel"/>
    <w:tmpl w:val="44F841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D05500"/>
    <w:multiLevelType w:val="hybridMultilevel"/>
    <w:tmpl w:val="507E40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44D04"/>
    <w:multiLevelType w:val="hybridMultilevel"/>
    <w:tmpl w:val="C1A8D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C75464"/>
    <w:multiLevelType w:val="hybridMultilevel"/>
    <w:tmpl w:val="77FA2BD2"/>
    <w:lvl w:ilvl="0" w:tplc="BAC80F5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15957"/>
    <w:multiLevelType w:val="hybridMultilevel"/>
    <w:tmpl w:val="617E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B6D5C"/>
    <w:multiLevelType w:val="hybridMultilevel"/>
    <w:tmpl w:val="80027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01E10"/>
    <w:multiLevelType w:val="hybridMultilevel"/>
    <w:tmpl w:val="B9E0475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461D5C"/>
    <w:multiLevelType w:val="hybridMultilevel"/>
    <w:tmpl w:val="04E8A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46431"/>
    <w:multiLevelType w:val="hybridMultilevel"/>
    <w:tmpl w:val="038ED87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491FF7"/>
    <w:multiLevelType w:val="hybridMultilevel"/>
    <w:tmpl w:val="F82689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0E1A43"/>
    <w:multiLevelType w:val="hybridMultilevel"/>
    <w:tmpl w:val="86DC46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4E3FCA"/>
    <w:multiLevelType w:val="hybridMultilevel"/>
    <w:tmpl w:val="8E920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E1CFA"/>
    <w:multiLevelType w:val="hybridMultilevel"/>
    <w:tmpl w:val="D0DE8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20F5D"/>
    <w:multiLevelType w:val="hybridMultilevel"/>
    <w:tmpl w:val="E8B4F36A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6234051">
    <w:abstractNumId w:val="9"/>
  </w:num>
  <w:num w:numId="2" w16cid:durableId="509412160">
    <w:abstractNumId w:val="4"/>
  </w:num>
  <w:num w:numId="3" w16cid:durableId="1845392247">
    <w:abstractNumId w:val="3"/>
  </w:num>
  <w:num w:numId="4" w16cid:durableId="1132671593">
    <w:abstractNumId w:val="18"/>
  </w:num>
  <w:num w:numId="5" w16cid:durableId="2061005944">
    <w:abstractNumId w:val="21"/>
  </w:num>
  <w:num w:numId="6" w16cid:durableId="1603150047">
    <w:abstractNumId w:val="5"/>
  </w:num>
  <w:num w:numId="7" w16cid:durableId="1460026820">
    <w:abstractNumId w:val="20"/>
  </w:num>
  <w:num w:numId="8" w16cid:durableId="595483247">
    <w:abstractNumId w:val="11"/>
  </w:num>
  <w:num w:numId="9" w16cid:durableId="1933584242">
    <w:abstractNumId w:val="26"/>
  </w:num>
  <w:num w:numId="10" w16cid:durableId="36702806">
    <w:abstractNumId w:val="15"/>
  </w:num>
  <w:num w:numId="11" w16cid:durableId="1572539811">
    <w:abstractNumId w:val="13"/>
  </w:num>
  <w:num w:numId="12" w16cid:durableId="1152403750">
    <w:abstractNumId w:val="28"/>
  </w:num>
  <w:num w:numId="13" w16cid:durableId="1577520697">
    <w:abstractNumId w:val="14"/>
  </w:num>
  <w:num w:numId="14" w16cid:durableId="359815542">
    <w:abstractNumId w:val="17"/>
  </w:num>
  <w:num w:numId="15" w16cid:durableId="1845782914">
    <w:abstractNumId w:val="16"/>
  </w:num>
  <w:num w:numId="16" w16cid:durableId="698579635">
    <w:abstractNumId w:val="24"/>
  </w:num>
  <w:num w:numId="17" w16cid:durableId="1868790006">
    <w:abstractNumId w:val="22"/>
  </w:num>
  <w:num w:numId="18" w16cid:durableId="1823811222">
    <w:abstractNumId w:val="10"/>
  </w:num>
  <w:num w:numId="19" w16cid:durableId="537021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43120997">
    <w:abstractNumId w:val="2"/>
  </w:num>
  <w:num w:numId="21" w16cid:durableId="1913272195">
    <w:abstractNumId w:val="6"/>
  </w:num>
  <w:num w:numId="22" w16cid:durableId="843280212">
    <w:abstractNumId w:val="8"/>
  </w:num>
  <w:num w:numId="23" w16cid:durableId="1792549299">
    <w:abstractNumId w:val="7"/>
  </w:num>
  <w:num w:numId="24" w16cid:durableId="1428651995">
    <w:abstractNumId w:val="23"/>
  </w:num>
  <w:num w:numId="25" w16cid:durableId="1757970193">
    <w:abstractNumId w:val="27"/>
  </w:num>
  <w:num w:numId="26" w16cid:durableId="591206721">
    <w:abstractNumId w:val="1"/>
  </w:num>
  <w:num w:numId="27" w16cid:durableId="262618100">
    <w:abstractNumId w:val="19"/>
  </w:num>
  <w:num w:numId="28" w16cid:durableId="1259559459">
    <w:abstractNumId w:val="12"/>
  </w:num>
  <w:num w:numId="29" w16cid:durableId="25952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UwMzM2tTQ0NjdV0lEKTi0uzszPAykwrwUAriYX+ywAAAA="/>
  </w:docVars>
  <w:rsids>
    <w:rsidRoot w:val="00EE62E2"/>
    <w:rsid w:val="000037A1"/>
    <w:rsid w:val="000062C1"/>
    <w:rsid w:val="00015198"/>
    <w:rsid w:val="00021344"/>
    <w:rsid w:val="00025E84"/>
    <w:rsid w:val="0003279C"/>
    <w:rsid w:val="00032DB9"/>
    <w:rsid w:val="00041AC7"/>
    <w:rsid w:val="00042F02"/>
    <w:rsid w:val="00050CE0"/>
    <w:rsid w:val="00051A0E"/>
    <w:rsid w:val="00054FEC"/>
    <w:rsid w:val="000579D3"/>
    <w:rsid w:val="00062306"/>
    <w:rsid w:val="00062DE3"/>
    <w:rsid w:val="00064834"/>
    <w:rsid w:val="0007289A"/>
    <w:rsid w:val="00074996"/>
    <w:rsid w:val="00074E86"/>
    <w:rsid w:val="00077EDD"/>
    <w:rsid w:val="0008491E"/>
    <w:rsid w:val="0008613B"/>
    <w:rsid w:val="00087514"/>
    <w:rsid w:val="000926B8"/>
    <w:rsid w:val="000928D8"/>
    <w:rsid w:val="00097C21"/>
    <w:rsid w:val="000B2E60"/>
    <w:rsid w:val="000B6722"/>
    <w:rsid w:val="000C3938"/>
    <w:rsid w:val="000D2349"/>
    <w:rsid w:val="000D2B39"/>
    <w:rsid w:val="000D2B3B"/>
    <w:rsid w:val="000D4B16"/>
    <w:rsid w:val="000E538C"/>
    <w:rsid w:val="000E6929"/>
    <w:rsid w:val="000F16D0"/>
    <w:rsid w:val="000F2807"/>
    <w:rsid w:val="000F6BC8"/>
    <w:rsid w:val="00113BA8"/>
    <w:rsid w:val="0012216E"/>
    <w:rsid w:val="00122F8A"/>
    <w:rsid w:val="00132604"/>
    <w:rsid w:val="00132B2C"/>
    <w:rsid w:val="001333C9"/>
    <w:rsid w:val="0013408D"/>
    <w:rsid w:val="00154B91"/>
    <w:rsid w:val="001658DF"/>
    <w:rsid w:val="00166AF4"/>
    <w:rsid w:val="00167716"/>
    <w:rsid w:val="001757F7"/>
    <w:rsid w:val="001771E6"/>
    <w:rsid w:val="0017756F"/>
    <w:rsid w:val="00184B38"/>
    <w:rsid w:val="001941C2"/>
    <w:rsid w:val="00197388"/>
    <w:rsid w:val="00197B9B"/>
    <w:rsid w:val="001A4952"/>
    <w:rsid w:val="001A674C"/>
    <w:rsid w:val="001B21BC"/>
    <w:rsid w:val="001B269F"/>
    <w:rsid w:val="001C0070"/>
    <w:rsid w:val="001C05BC"/>
    <w:rsid w:val="001C150E"/>
    <w:rsid w:val="001C373B"/>
    <w:rsid w:val="001C4671"/>
    <w:rsid w:val="001C4EAB"/>
    <w:rsid w:val="001C616A"/>
    <w:rsid w:val="001C7F97"/>
    <w:rsid w:val="001D1F80"/>
    <w:rsid w:val="001D23C2"/>
    <w:rsid w:val="001D636D"/>
    <w:rsid w:val="001E11B0"/>
    <w:rsid w:val="001E4B83"/>
    <w:rsid w:val="001E4D64"/>
    <w:rsid w:val="001F2AE7"/>
    <w:rsid w:val="001F6362"/>
    <w:rsid w:val="00204A39"/>
    <w:rsid w:val="002137FC"/>
    <w:rsid w:val="00214C56"/>
    <w:rsid w:val="0021510E"/>
    <w:rsid w:val="00215235"/>
    <w:rsid w:val="00215EAB"/>
    <w:rsid w:val="00215FCB"/>
    <w:rsid w:val="002207F1"/>
    <w:rsid w:val="002228FD"/>
    <w:rsid w:val="00223B39"/>
    <w:rsid w:val="0022494E"/>
    <w:rsid w:val="00226E82"/>
    <w:rsid w:val="0022715B"/>
    <w:rsid w:val="0022722D"/>
    <w:rsid w:val="00230BC5"/>
    <w:rsid w:val="0023435A"/>
    <w:rsid w:val="0023531F"/>
    <w:rsid w:val="00236C9C"/>
    <w:rsid w:val="002417F9"/>
    <w:rsid w:val="002423E7"/>
    <w:rsid w:val="00242800"/>
    <w:rsid w:val="00243BC7"/>
    <w:rsid w:val="00243F5E"/>
    <w:rsid w:val="002461BF"/>
    <w:rsid w:val="00254C4E"/>
    <w:rsid w:val="0025587E"/>
    <w:rsid w:val="00257DB0"/>
    <w:rsid w:val="00266FEC"/>
    <w:rsid w:val="002700DA"/>
    <w:rsid w:val="00270579"/>
    <w:rsid w:val="00280612"/>
    <w:rsid w:val="00283B00"/>
    <w:rsid w:val="002874A3"/>
    <w:rsid w:val="00295DA9"/>
    <w:rsid w:val="002A4A7C"/>
    <w:rsid w:val="002A716D"/>
    <w:rsid w:val="002B63A8"/>
    <w:rsid w:val="002C7BB4"/>
    <w:rsid w:val="002D1301"/>
    <w:rsid w:val="002D340B"/>
    <w:rsid w:val="002D3F1C"/>
    <w:rsid w:val="002D430E"/>
    <w:rsid w:val="002D4D38"/>
    <w:rsid w:val="002E0C2F"/>
    <w:rsid w:val="002E6DAC"/>
    <w:rsid w:val="002F03FB"/>
    <w:rsid w:val="002F2231"/>
    <w:rsid w:val="002F275F"/>
    <w:rsid w:val="002F636C"/>
    <w:rsid w:val="002F6821"/>
    <w:rsid w:val="002F791C"/>
    <w:rsid w:val="00301188"/>
    <w:rsid w:val="003044D2"/>
    <w:rsid w:val="00306411"/>
    <w:rsid w:val="003131E3"/>
    <w:rsid w:val="00314E10"/>
    <w:rsid w:val="003173BE"/>
    <w:rsid w:val="00325585"/>
    <w:rsid w:val="00332093"/>
    <w:rsid w:val="00335CBC"/>
    <w:rsid w:val="003373D1"/>
    <w:rsid w:val="00344134"/>
    <w:rsid w:val="00346542"/>
    <w:rsid w:val="0034743E"/>
    <w:rsid w:val="00350694"/>
    <w:rsid w:val="003513B0"/>
    <w:rsid w:val="0035621A"/>
    <w:rsid w:val="00362790"/>
    <w:rsid w:val="00362BBC"/>
    <w:rsid w:val="00362F97"/>
    <w:rsid w:val="00364813"/>
    <w:rsid w:val="003650FD"/>
    <w:rsid w:val="003662A8"/>
    <w:rsid w:val="00371E0F"/>
    <w:rsid w:val="00372689"/>
    <w:rsid w:val="00372C21"/>
    <w:rsid w:val="00373CDD"/>
    <w:rsid w:val="00374718"/>
    <w:rsid w:val="00374981"/>
    <w:rsid w:val="00377179"/>
    <w:rsid w:val="00377775"/>
    <w:rsid w:val="003808A0"/>
    <w:rsid w:val="003865E9"/>
    <w:rsid w:val="00390A44"/>
    <w:rsid w:val="00391116"/>
    <w:rsid w:val="00391BA4"/>
    <w:rsid w:val="00396616"/>
    <w:rsid w:val="003A016E"/>
    <w:rsid w:val="003A7C41"/>
    <w:rsid w:val="003B0844"/>
    <w:rsid w:val="003B17EA"/>
    <w:rsid w:val="003C4A53"/>
    <w:rsid w:val="003D1FD1"/>
    <w:rsid w:val="003D363F"/>
    <w:rsid w:val="003D61E7"/>
    <w:rsid w:val="003E187E"/>
    <w:rsid w:val="003E3145"/>
    <w:rsid w:val="003F2BA5"/>
    <w:rsid w:val="003F5EB2"/>
    <w:rsid w:val="00400ECA"/>
    <w:rsid w:val="00401987"/>
    <w:rsid w:val="00421DFC"/>
    <w:rsid w:val="00422F9A"/>
    <w:rsid w:val="004241B9"/>
    <w:rsid w:val="00431C79"/>
    <w:rsid w:val="004321D1"/>
    <w:rsid w:val="00432811"/>
    <w:rsid w:val="00435771"/>
    <w:rsid w:val="004413FC"/>
    <w:rsid w:val="004428C3"/>
    <w:rsid w:val="00450954"/>
    <w:rsid w:val="00450FC9"/>
    <w:rsid w:val="00451A6C"/>
    <w:rsid w:val="00454DF1"/>
    <w:rsid w:val="00457A04"/>
    <w:rsid w:val="00457BA0"/>
    <w:rsid w:val="004605A1"/>
    <w:rsid w:val="00460D7B"/>
    <w:rsid w:val="0046530D"/>
    <w:rsid w:val="004733D2"/>
    <w:rsid w:val="00477928"/>
    <w:rsid w:val="004837B1"/>
    <w:rsid w:val="004917E7"/>
    <w:rsid w:val="004925C1"/>
    <w:rsid w:val="0049773D"/>
    <w:rsid w:val="004A36BB"/>
    <w:rsid w:val="004A381F"/>
    <w:rsid w:val="004A7EF6"/>
    <w:rsid w:val="004C291A"/>
    <w:rsid w:val="004C4986"/>
    <w:rsid w:val="004C4C8D"/>
    <w:rsid w:val="004D11D3"/>
    <w:rsid w:val="004D30BD"/>
    <w:rsid w:val="004E1A05"/>
    <w:rsid w:val="004F3944"/>
    <w:rsid w:val="00506FE9"/>
    <w:rsid w:val="00520700"/>
    <w:rsid w:val="00520F88"/>
    <w:rsid w:val="005405AD"/>
    <w:rsid w:val="00540985"/>
    <w:rsid w:val="00541DD8"/>
    <w:rsid w:val="00543204"/>
    <w:rsid w:val="00543F99"/>
    <w:rsid w:val="00550995"/>
    <w:rsid w:val="00550BC1"/>
    <w:rsid w:val="00555999"/>
    <w:rsid w:val="00565177"/>
    <w:rsid w:val="005659B3"/>
    <w:rsid w:val="00570579"/>
    <w:rsid w:val="005718EB"/>
    <w:rsid w:val="00574E77"/>
    <w:rsid w:val="00581E89"/>
    <w:rsid w:val="005821D9"/>
    <w:rsid w:val="00585E3A"/>
    <w:rsid w:val="00585FD5"/>
    <w:rsid w:val="005931C3"/>
    <w:rsid w:val="005953BC"/>
    <w:rsid w:val="00595439"/>
    <w:rsid w:val="005967CA"/>
    <w:rsid w:val="00596F87"/>
    <w:rsid w:val="005A006E"/>
    <w:rsid w:val="005A6ADF"/>
    <w:rsid w:val="005B3223"/>
    <w:rsid w:val="005C0853"/>
    <w:rsid w:val="005D0DC9"/>
    <w:rsid w:val="005D6A49"/>
    <w:rsid w:val="005E10FC"/>
    <w:rsid w:val="005F4A71"/>
    <w:rsid w:val="005F5A73"/>
    <w:rsid w:val="005F5C84"/>
    <w:rsid w:val="005F6536"/>
    <w:rsid w:val="005F7454"/>
    <w:rsid w:val="006018F4"/>
    <w:rsid w:val="00603523"/>
    <w:rsid w:val="0060644E"/>
    <w:rsid w:val="00607E82"/>
    <w:rsid w:val="00612EF1"/>
    <w:rsid w:val="00613BED"/>
    <w:rsid w:val="006165E4"/>
    <w:rsid w:val="00616C56"/>
    <w:rsid w:val="00617148"/>
    <w:rsid w:val="0062455A"/>
    <w:rsid w:val="0062699E"/>
    <w:rsid w:val="00632EEE"/>
    <w:rsid w:val="006436C0"/>
    <w:rsid w:val="006456E9"/>
    <w:rsid w:val="00646C26"/>
    <w:rsid w:val="00650DE7"/>
    <w:rsid w:val="00651357"/>
    <w:rsid w:val="006522DF"/>
    <w:rsid w:val="00661896"/>
    <w:rsid w:val="00663322"/>
    <w:rsid w:val="00665E36"/>
    <w:rsid w:val="00675D64"/>
    <w:rsid w:val="006805EC"/>
    <w:rsid w:val="0068152A"/>
    <w:rsid w:val="00681B8B"/>
    <w:rsid w:val="00682701"/>
    <w:rsid w:val="0068767E"/>
    <w:rsid w:val="00694B19"/>
    <w:rsid w:val="006A4463"/>
    <w:rsid w:val="006B10CD"/>
    <w:rsid w:val="006B5750"/>
    <w:rsid w:val="006C416B"/>
    <w:rsid w:val="006D22C1"/>
    <w:rsid w:val="006D3A6A"/>
    <w:rsid w:val="006D41EA"/>
    <w:rsid w:val="006E0BEC"/>
    <w:rsid w:val="006E2365"/>
    <w:rsid w:val="006E4034"/>
    <w:rsid w:val="006F28DF"/>
    <w:rsid w:val="006F367E"/>
    <w:rsid w:val="006F47FD"/>
    <w:rsid w:val="006F4921"/>
    <w:rsid w:val="0070264C"/>
    <w:rsid w:val="007110CB"/>
    <w:rsid w:val="00712563"/>
    <w:rsid w:val="00714249"/>
    <w:rsid w:val="00717B1F"/>
    <w:rsid w:val="00721184"/>
    <w:rsid w:val="00722893"/>
    <w:rsid w:val="00723806"/>
    <w:rsid w:val="007245AE"/>
    <w:rsid w:val="007246DC"/>
    <w:rsid w:val="00725970"/>
    <w:rsid w:val="0072682C"/>
    <w:rsid w:val="00726B4A"/>
    <w:rsid w:val="00727861"/>
    <w:rsid w:val="00730781"/>
    <w:rsid w:val="00735A6D"/>
    <w:rsid w:val="00736BEC"/>
    <w:rsid w:val="00736C4D"/>
    <w:rsid w:val="00757ED7"/>
    <w:rsid w:val="00762AE6"/>
    <w:rsid w:val="00763591"/>
    <w:rsid w:val="007641AA"/>
    <w:rsid w:val="00764FE2"/>
    <w:rsid w:val="00772569"/>
    <w:rsid w:val="007751FB"/>
    <w:rsid w:val="00777EF4"/>
    <w:rsid w:val="007907FC"/>
    <w:rsid w:val="007A0A27"/>
    <w:rsid w:val="007A3B84"/>
    <w:rsid w:val="007A49DB"/>
    <w:rsid w:val="007A6998"/>
    <w:rsid w:val="007B1105"/>
    <w:rsid w:val="007B5E1C"/>
    <w:rsid w:val="007B6807"/>
    <w:rsid w:val="007C0DCF"/>
    <w:rsid w:val="007C3AAB"/>
    <w:rsid w:val="007C7E62"/>
    <w:rsid w:val="007D48C6"/>
    <w:rsid w:val="007E5B5F"/>
    <w:rsid w:val="007F0F3B"/>
    <w:rsid w:val="00801682"/>
    <w:rsid w:val="00802752"/>
    <w:rsid w:val="00804D3D"/>
    <w:rsid w:val="00810A56"/>
    <w:rsid w:val="00811A2D"/>
    <w:rsid w:val="00811F33"/>
    <w:rsid w:val="00816566"/>
    <w:rsid w:val="0081704D"/>
    <w:rsid w:val="00822C69"/>
    <w:rsid w:val="008261F6"/>
    <w:rsid w:val="008267FE"/>
    <w:rsid w:val="008268DB"/>
    <w:rsid w:val="008363C2"/>
    <w:rsid w:val="00841E3D"/>
    <w:rsid w:val="0084212C"/>
    <w:rsid w:val="008433C6"/>
    <w:rsid w:val="0084377E"/>
    <w:rsid w:val="008542EA"/>
    <w:rsid w:val="00864785"/>
    <w:rsid w:val="00866B24"/>
    <w:rsid w:val="00872B29"/>
    <w:rsid w:val="00873F6C"/>
    <w:rsid w:val="00885647"/>
    <w:rsid w:val="00891CBC"/>
    <w:rsid w:val="00894309"/>
    <w:rsid w:val="00894702"/>
    <w:rsid w:val="00894D61"/>
    <w:rsid w:val="008A21AA"/>
    <w:rsid w:val="008A2327"/>
    <w:rsid w:val="008A49EB"/>
    <w:rsid w:val="008A4A20"/>
    <w:rsid w:val="008A561F"/>
    <w:rsid w:val="008A7E0F"/>
    <w:rsid w:val="008B5382"/>
    <w:rsid w:val="008C0A9C"/>
    <w:rsid w:val="008C314C"/>
    <w:rsid w:val="008C64CF"/>
    <w:rsid w:val="008C68FF"/>
    <w:rsid w:val="008D2201"/>
    <w:rsid w:val="008D311C"/>
    <w:rsid w:val="008D7365"/>
    <w:rsid w:val="008D79A0"/>
    <w:rsid w:val="008E76F1"/>
    <w:rsid w:val="008F1393"/>
    <w:rsid w:val="008F295A"/>
    <w:rsid w:val="008F3FB0"/>
    <w:rsid w:val="008F69F1"/>
    <w:rsid w:val="00900811"/>
    <w:rsid w:val="0090293E"/>
    <w:rsid w:val="00905A32"/>
    <w:rsid w:val="009071E7"/>
    <w:rsid w:val="009131B3"/>
    <w:rsid w:val="009149CB"/>
    <w:rsid w:val="00920667"/>
    <w:rsid w:val="009249B1"/>
    <w:rsid w:val="009251BA"/>
    <w:rsid w:val="009273F2"/>
    <w:rsid w:val="00934873"/>
    <w:rsid w:val="009410AC"/>
    <w:rsid w:val="00942EA1"/>
    <w:rsid w:val="00943956"/>
    <w:rsid w:val="009514BB"/>
    <w:rsid w:val="0095481F"/>
    <w:rsid w:val="00955F1E"/>
    <w:rsid w:val="009560D5"/>
    <w:rsid w:val="00957124"/>
    <w:rsid w:val="00957ECC"/>
    <w:rsid w:val="00964330"/>
    <w:rsid w:val="009729AC"/>
    <w:rsid w:val="0097407D"/>
    <w:rsid w:val="00977D8F"/>
    <w:rsid w:val="00981F3F"/>
    <w:rsid w:val="00987CEF"/>
    <w:rsid w:val="00990090"/>
    <w:rsid w:val="00991852"/>
    <w:rsid w:val="0099508F"/>
    <w:rsid w:val="009B0546"/>
    <w:rsid w:val="009B07B9"/>
    <w:rsid w:val="009B6264"/>
    <w:rsid w:val="009B7234"/>
    <w:rsid w:val="009C3B5D"/>
    <w:rsid w:val="009C50F2"/>
    <w:rsid w:val="009C589F"/>
    <w:rsid w:val="009C5CAD"/>
    <w:rsid w:val="009D3746"/>
    <w:rsid w:val="009D5F99"/>
    <w:rsid w:val="009D6DD5"/>
    <w:rsid w:val="009D7D45"/>
    <w:rsid w:val="009E3D6A"/>
    <w:rsid w:val="009E4283"/>
    <w:rsid w:val="009E53AC"/>
    <w:rsid w:val="009E6F49"/>
    <w:rsid w:val="009E7B42"/>
    <w:rsid w:val="009F012E"/>
    <w:rsid w:val="009F267B"/>
    <w:rsid w:val="009F62BE"/>
    <w:rsid w:val="00A02E4E"/>
    <w:rsid w:val="00A06D2F"/>
    <w:rsid w:val="00A13D2E"/>
    <w:rsid w:val="00A150F1"/>
    <w:rsid w:val="00A16052"/>
    <w:rsid w:val="00A2003B"/>
    <w:rsid w:val="00A2008D"/>
    <w:rsid w:val="00A215F4"/>
    <w:rsid w:val="00A237AA"/>
    <w:rsid w:val="00A30EE8"/>
    <w:rsid w:val="00A3272B"/>
    <w:rsid w:val="00A33FC4"/>
    <w:rsid w:val="00A3477A"/>
    <w:rsid w:val="00A34958"/>
    <w:rsid w:val="00A37D50"/>
    <w:rsid w:val="00A440AB"/>
    <w:rsid w:val="00A51D85"/>
    <w:rsid w:val="00A55E98"/>
    <w:rsid w:val="00A60AA3"/>
    <w:rsid w:val="00A62957"/>
    <w:rsid w:val="00A65756"/>
    <w:rsid w:val="00A67081"/>
    <w:rsid w:val="00A74A69"/>
    <w:rsid w:val="00A8415E"/>
    <w:rsid w:val="00A861FB"/>
    <w:rsid w:val="00A9290F"/>
    <w:rsid w:val="00A92A05"/>
    <w:rsid w:val="00A93DEB"/>
    <w:rsid w:val="00AA0FE6"/>
    <w:rsid w:val="00AA113D"/>
    <w:rsid w:val="00AB2296"/>
    <w:rsid w:val="00AB325C"/>
    <w:rsid w:val="00AC512E"/>
    <w:rsid w:val="00AE079E"/>
    <w:rsid w:val="00AE2E67"/>
    <w:rsid w:val="00AE3B16"/>
    <w:rsid w:val="00AE6C44"/>
    <w:rsid w:val="00AE7B6B"/>
    <w:rsid w:val="00AF3B01"/>
    <w:rsid w:val="00AF698A"/>
    <w:rsid w:val="00B03341"/>
    <w:rsid w:val="00B062ED"/>
    <w:rsid w:val="00B10E03"/>
    <w:rsid w:val="00B167FF"/>
    <w:rsid w:val="00B17629"/>
    <w:rsid w:val="00B20352"/>
    <w:rsid w:val="00B23960"/>
    <w:rsid w:val="00B2407F"/>
    <w:rsid w:val="00B24A0D"/>
    <w:rsid w:val="00B25998"/>
    <w:rsid w:val="00B26717"/>
    <w:rsid w:val="00B302FF"/>
    <w:rsid w:val="00B34715"/>
    <w:rsid w:val="00B35EAF"/>
    <w:rsid w:val="00B42E60"/>
    <w:rsid w:val="00B43160"/>
    <w:rsid w:val="00B4440F"/>
    <w:rsid w:val="00B46CE0"/>
    <w:rsid w:val="00B520EF"/>
    <w:rsid w:val="00B668F3"/>
    <w:rsid w:val="00B708B1"/>
    <w:rsid w:val="00B75570"/>
    <w:rsid w:val="00B77EBD"/>
    <w:rsid w:val="00B80CEB"/>
    <w:rsid w:val="00B80D7C"/>
    <w:rsid w:val="00B80F8E"/>
    <w:rsid w:val="00B81B44"/>
    <w:rsid w:val="00B821A8"/>
    <w:rsid w:val="00B852C4"/>
    <w:rsid w:val="00B8687E"/>
    <w:rsid w:val="00B910F2"/>
    <w:rsid w:val="00B928FF"/>
    <w:rsid w:val="00B92A23"/>
    <w:rsid w:val="00B952A7"/>
    <w:rsid w:val="00BA0F3B"/>
    <w:rsid w:val="00BA5FD0"/>
    <w:rsid w:val="00BB1C04"/>
    <w:rsid w:val="00BB2D94"/>
    <w:rsid w:val="00BB3391"/>
    <w:rsid w:val="00BB5D8D"/>
    <w:rsid w:val="00BB5F24"/>
    <w:rsid w:val="00BC01C4"/>
    <w:rsid w:val="00BC0CC9"/>
    <w:rsid w:val="00BC14B3"/>
    <w:rsid w:val="00BC33F4"/>
    <w:rsid w:val="00BD369F"/>
    <w:rsid w:val="00BD3BA5"/>
    <w:rsid w:val="00BD45B5"/>
    <w:rsid w:val="00BD45EA"/>
    <w:rsid w:val="00BE57BE"/>
    <w:rsid w:val="00BF1626"/>
    <w:rsid w:val="00C02C90"/>
    <w:rsid w:val="00C0477B"/>
    <w:rsid w:val="00C0667D"/>
    <w:rsid w:val="00C06FE2"/>
    <w:rsid w:val="00C071EC"/>
    <w:rsid w:val="00C247DD"/>
    <w:rsid w:val="00C24B9E"/>
    <w:rsid w:val="00C24E70"/>
    <w:rsid w:val="00C26A18"/>
    <w:rsid w:val="00C278F3"/>
    <w:rsid w:val="00C34ED5"/>
    <w:rsid w:val="00C43F94"/>
    <w:rsid w:val="00C5469C"/>
    <w:rsid w:val="00C65F44"/>
    <w:rsid w:val="00C66186"/>
    <w:rsid w:val="00C673F3"/>
    <w:rsid w:val="00C761F3"/>
    <w:rsid w:val="00C7637A"/>
    <w:rsid w:val="00C932E0"/>
    <w:rsid w:val="00C93A43"/>
    <w:rsid w:val="00CA2E30"/>
    <w:rsid w:val="00CA5354"/>
    <w:rsid w:val="00CA5BA8"/>
    <w:rsid w:val="00CB3D2D"/>
    <w:rsid w:val="00CB665F"/>
    <w:rsid w:val="00CC23FB"/>
    <w:rsid w:val="00CC4D48"/>
    <w:rsid w:val="00CD0F65"/>
    <w:rsid w:val="00CE025B"/>
    <w:rsid w:val="00CE0444"/>
    <w:rsid w:val="00CE14C8"/>
    <w:rsid w:val="00CF1421"/>
    <w:rsid w:val="00CF65B3"/>
    <w:rsid w:val="00CF72A0"/>
    <w:rsid w:val="00D00AB1"/>
    <w:rsid w:val="00D05D71"/>
    <w:rsid w:val="00D105D6"/>
    <w:rsid w:val="00D13AF4"/>
    <w:rsid w:val="00D143D3"/>
    <w:rsid w:val="00D14783"/>
    <w:rsid w:val="00D1637A"/>
    <w:rsid w:val="00D21521"/>
    <w:rsid w:val="00D225AA"/>
    <w:rsid w:val="00D22C08"/>
    <w:rsid w:val="00D23846"/>
    <w:rsid w:val="00D263BE"/>
    <w:rsid w:val="00D35AFA"/>
    <w:rsid w:val="00D3780D"/>
    <w:rsid w:val="00D37E7B"/>
    <w:rsid w:val="00D402A5"/>
    <w:rsid w:val="00D422CA"/>
    <w:rsid w:val="00D465DC"/>
    <w:rsid w:val="00D56E50"/>
    <w:rsid w:val="00D57A69"/>
    <w:rsid w:val="00D60821"/>
    <w:rsid w:val="00D60DA1"/>
    <w:rsid w:val="00D71C73"/>
    <w:rsid w:val="00D72AF3"/>
    <w:rsid w:val="00D72C37"/>
    <w:rsid w:val="00D7465E"/>
    <w:rsid w:val="00D76668"/>
    <w:rsid w:val="00D80B23"/>
    <w:rsid w:val="00D94381"/>
    <w:rsid w:val="00D9485A"/>
    <w:rsid w:val="00DA4A6A"/>
    <w:rsid w:val="00DB048E"/>
    <w:rsid w:val="00DB264C"/>
    <w:rsid w:val="00DB37B3"/>
    <w:rsid w:val="00DC3335"/>
    <w:rsid w:val="00DC3B02"/>
    <w:rsid w:val="00DD2EB2"/>
    <w:rsid w:val="00DD6DF2"/>
    <w:rsid w:val="00DE0035"/>
    <w:rsid w:val="00DE2EA2"/>
    <w:rsid w:val="00DF2ED5"/>
    <w:rsid w:val="00DF457B"/>
    <w:rsid w:val="00DF4DEF"/>
    <w:rsid w:val="00DF6D92"/>
    <w:rsid w:val="00E06D60"/>
    <w:rsid w:val="00E06F8D"/>
    <w:rsid w:val="00E12D30"/>
    <w:rsid w:val="00E13FDC"/>
    <w:rsid w:val="00E17B1C"/>
    <w:rsid w:val="00E21F6D"/>
    <w:rsid w:val="00E338EA"/>
    <w:rsid w:val="00E404A5"/>
    <w:rsid w:val="00E408C6"/>
    <w:rsid w:val="00E438CB"/>
    <w:rsid w:val="00E43902"/>
    <w:rsid w:val="00E458DA"/>
    <w:rsid w:val="00E47C21"/>
    <w:rsid w:val="00E51E59"/>
    <w:rsid w:val="00E51F8B"/>
    <w:rsid w:val="00E556C4"/>
    <w:rsid w:val="00E56571"/>
    <w:rsid w:val="00E57B14"/>
    <w:rsid w:val="00E63F5F"/>
    <w:rsid w:val="00E65B2B"/>
    <w:rsid w:val="00E66AA8"/>
    <w:rsid w:val="00E67403"/>
    <w:rsid w:val="00E74369"/>
    <w:rsid w:val="00E7500E"/>
    <w:rsid w:val="00E84190"/>
    <w:rsid w:val="00E926C4"/>
    <w:rsid w:val="00E92CCE"/>
    <w:rsid w:val="00EA1CE0"/>
    <w:rsid w:val="00EB29CD"/>
    <w:rsid w:val="00EB6307"/>
    <w:rsid w:val="00EB7466"/>
    <w:rsid w:val="00EC3B98"/>
    <w:rsid w:val="00EC42FB"/>
    <w:rsid w:val="00ED4B02"/>
    <w:rsid w:val="00ED7447"/>
    <w:rsid w:val="00EE62E2"/>
    <w:rsid w:val="00F01A6E"/>
    <w:rsid w:val="00F027DA"/>
    <w:rsid w:val="00F031B5"/>
    <w:rsid w:val="00F1474A"/>
    <w:rsid w:val="00F208BA"/>
    <w:rsid w:val="00F26F86"/>
    <w:rsid w:val="00F30EE5"/>
    <w:rsid w:val="00F31B0F"/>
    <w:rsid w:val="00F33DA3"/>
    <w:rsid w:val="00F361F5"/>
    <w:rsid w:val="00F37138"/>
    <w:rsid w:val="00F41EB2"/>
    <w:rsid w:val="00F6232E"/>
    <w:rsid w:val="00F62B5D"/>
    <w:rsid w:val="00F6324C"/>
    <w:rsid w:val="00F63AE0"/>
    <w:rsid w:val="00F64385"/>
    <w:rsid w:val="00F64960"/>
    <w:rsid w:val="00F6577C"/>
    <w:rsid w:val="00F748E1"/>
    <w:rsid w:val="00F77B55"/>
    <w:rsid w:val="00F826DB"/>
    <w:rsid w:val="00F82B79"/>
    <w:rsid w:val="00F83968"/>
    <w:rsid w:val="00F861A4"/>
    <w:rsid w:val="00F86C25"/>
    <w:rsid w:val="00F93A79"/>
    <w:rsid w:val="00F945C0"/>
    <w:rsid w:val="00F94D48"/>
    <w:rsid w:val="00FB2957"/>
    <w:rsid w:val="00FB6874"/>
    <w:rsid w:val="00FC4129"/>
    <w:rsid w:val="00FD5571"/>
    <w:rsid w:val="00FE2E67"/>
    <w:rsid w:val="00FE3C54"/>
    <w:rsid w:val="00FE4BBF"/>
    <w:rsid w:val="00FF14D7"/>
    <w:rsid w:val="00FF20A2"/>
    <w:rsid w:val="00FF6C47"/>
    <w:rsid w:val="04AE1351"/>
    <w:rsid w:val="094B9A02"/>
    <w:rsid w:val="0C1B3B2E"/>
    <w:rsid w:val="13AA9A07"/>
    <w:rsid w:val="19A6535F"/>
    <w:rsid w:val="1AABB213"/>
    <w:rsid w:val="1F8062DF"/>
    <w:rsid w:val="2464A7CE"/>
    <w:rsid w:val="24ABFC9D"/>
    <w:rsid w:val="2B1EF134"/>
    <w:rsid w:val="2BC813F3"/>
    <w:rsid w:val="2FC7733E"/>
    <w:rsid w:val="30D62E93"/>
    <w:rsid w:val="346337CD"/>
    <w:rsid w:val="361E897F"/>
    <w:rsid w:val="38DE05ED"/>
    <w:rsid w:val="3C7DF0F2"/>
    <w:rsid w:val="42F400E1"/>
    <w:rsid w:val="4581056C"/>
    <w:rsid w:val="4B91558D"/>
    <w:rsid w:val="50B62A25"/>
    <w:rsid w:val="536FB0DC"/>
    <w:rsid w:val="53DDF0D6"/>
    <w:rsid w:val="55B9EB60"/>
    <w:rsid w:val="5D997E20"/>
    <w:rsid w:val="65252EBA"/>
    <w:rsid w:val="66D34DF5"/>
    <w:rsid w:val="6F8E5ACE"/>
    <w:rsid w:val="74340D3F"/>
    <w:rsid w:val="757D6167"/>
    <w:rsid w:val="77B6A86C"/>
    <w:rsid w:val="78BE0E9E"/>
    <w:rsid w:val="7BB03B92"/>
    <w:rsid w:val="7F0EB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6406E9"/>
  <w15:chartTrackingRefBased/>
  <w15:docId w15:val="{540569CF-1E57-432F-A0B3-85138AAA3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6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4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5AE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A8415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1B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3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846"/>
  </w:style>
  <w:style w:type="paragraph" w:styleId="Footer">
    <w:name w:val="footer"/>
    <w:basedOn w:val="Normal"/>
    <w:link w:val="FooterChar"/>
    <w:uiPriority w:val="99"/>
    <w:unhideWhenUsed/>
    <w:rsid w:val="00D23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846"/>
  </w:style>
  <w:style w:type="character" w:customStyle="1" w:styleId="section-info-text">
    <w:name w:val="section-info-text"/>
    <w:basedOn w:val="DefaultParagraphFont"/>
    <w:rsid w:val="00772569"/>
  </w:style>
  <w:style w:type="character" w:styleId="CommentReference">
    <w:name w:val="annotation reference"/>
    <w:basedOn w:val="DefaultParagraphFont"/>
    <w:uiPriority w:val="99"/>
    <w:semiHidden/>
    <w:unhideWhenUsed/>
    <w:rsid w:val="00391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11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643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744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c479340a30ca4dfe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BC0B7FDB65648BAF82FC0DE130797" ma:contentTypeVersion="13" ma:contentTypeDescription="Create a new document." ma:contentTypeScope="" ma:versionID="ef4f94a9595106f69273ca2055ed758f">
  <xsd:schema xmlns:xsd="http://www.w3.org/2001/XMLSchema" xmlns:xs="http://www.w3.org/2001/XMLSchema" xmlns:p="http://schemas.microsoft.com/office/2006/metadata/properties" xmlns:ns2="6603455f-a2ef-4244-85bc-23c084dfcdf4" xmlns:ns3="18c46d3a-903e-45dc-b9ee-3896ff4dc453" targetNamespace="http://schemas.microsoft.com/office/2006/metadata/properties" ma:root="true" ma:fieldsID="a2bd4e2ee1fa90dc7d8aa4fd874d12d6" ns2:_="" ns3:_="">
    <xsd:import namespace="6603455f-a2ef-4244-85bc-23c084dfcdf4"/>
    <xsd:import namespace="18c46d3a-903e-45dc-b9ee-3896ff4dc4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3455f-a2ef-4244-85bc-23c084dfc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46d3a-903e-45dc-b9ee-3896ff4dc45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c46d3a-903e-45dc-b9ee-3896ff4dc453">
      <UserInfo>
        <DisplayName>Lorna Hadley</DisplayName>
        <AccountId>26</AccountId>
        <AccountType/>
      </UserInfo>
      <UserInfo>
        <DisplayName>Liz Butcher</DisplayName>
        <AccountId>5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40FAE0-CC32-42A4-AE79-DC034FC380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F4E57E-2121-4E30-889E-0166F20B5E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03455f-a2ef-4244-85bc-23c084dfcdf4"/>
    <ds:schemaRef ds:uri="18c46d3a-903e-45dc-b9ee-3896ff4dc4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661415-D4FF-46E5-9FDF-0C4F27F293A2}">
  <ds:schemaRefs>
    <ds:schemaRef ds:uri="http://schemas.microsoft.com/office/2006/metadata/properties"/>
    <ds:schemaRef ds:uri="http://schemas.microsoft.com/office/infopath/2007/PartnerControls"/>
    <ds:schemaRef ds:uri="18c46d3a-903e-45dc-b9ee-3896ff4dc453"/>
  </ds:schemaRefs>
</ds:datastoreItem>
</file>

<file path=customXml/itemProps4.xml><?xml version="1.0" encoding="utf-8"?>
<ds:datastoreItem xmlns:ds="http://schemas.openxmlformats.org/officeDocument/2006/customXml" ds:itemID="{33D9A5D5-377E-46AD-B4E5-92676231C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utcher</dc:creator>
  <cp:keywords/>
  <dc:description/>
  <cp:lastModifiedBy>Lorna Hadley</cp:lastModifiedBy>
  <cp:revision>2</cp:revision>
  <cp:lastPrinted>2022-05-10T11:55:00Z</cp:lastPrinted>
  <dcterms:created xsi:type="dcterms:W3CDTF">2022-06-30T14:57:00Z</dcterms:created>
  <dcterms:modified xsi:type="dcterms:W3CDTF">2022-06-3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BC0B7FDB65648BAF82FC0DE130797</vt:lpwstr>
  </property>
  <property fmtid="{D5CDD505-2E9C-101B-9397-08002B2CF9AE}" pid="3" name="Order">
    <vt:r8>1256800</vt:r8>
  </property>
</Properties>
</file>